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026DDE" w14:paraId="5E560979" w14:textId="77777777" w:rsidTr="00E54DD3">
        <w:tc>
          <w:tcPr>
            <w:tcW w:w="3964" w:type="dxa"/>
          </w:tcPr>
          <w:p w14:paraId="1631AEC9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359A880" w:rsidR="00E575E9" w:rsidRPr="00026DDE" w:rsidRDefault="00026DDE" w:rsidP="001B776B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RIPARTIRE DALLA SCIENZA</w:t>
            </w:r>
          </w:p>
        </w:tc>
      </w:tr>
      <w:tr w:rsidR="00E575E9" w:rsidRPr="00026DDE" w14:paraId="56133CD6" w14:textId="77777777" w:rsidTr="00E54DD3">
        <w:tc>
          <w:tcPr>
            <w:tcW w:w="3964" w:type="dxa"/>
          </w:tcPr>
          <w:p w14:paraId="25B65D58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3A102E3F" w:rsidR="007723C9" w:rsidRPr="00026DDE" w:rsidRDefault="00A1404D" w:rsidP="00D241B2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Prof</w:t>
            </w:r>
            <w:r w:rsidR="0065716D" w:rsidRPr="00026DDE">
              <w:rPr>
                <w:rFonts w:ascii="Times New Roman" w:hAnsi="Times New Roman" w:cs="Times New Roman"/>
              </w:rPr>
              <w:t>.</w:t>
            </w:r>
            <w:r w:rsidR="00026DDE" w:rsidRPr="00026DDE">
              <w:rPr>
                <w:rFonts w:ascii="Times New Roman" w:hAnsi="Times New Roman" w:cs="Times New Roman"/>
              </w:rPr>
              <w:t xml:space="preserve"> Emilio Russo</w:t>
            </w:r>
          </w:p>
          <w:p w14:paraId="72C3A163" w14:textId="434EEE37" w:rsidR="00F52971" w:rsidRPr="00026DDE" w:rsidRDefault="002D786D" w:rsidP="00D241B2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026DDE" w14:paraId="456980E8" w14:textId="77777777" w:rsidTr="00E54DD3">
        <w:tc>
          <w:tcPr>
            <w:tcW w:w="3964" w:type="dxa"/>
          </w:tcPr>
          <w:p w14:paraId="3B11D0E8" w14:textId="29845254" w:rsidR="00E575E9" w:rsidRPr="00026DDE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2D20AA87" w:rsidR="00E575E9" w:rsidRPr="00026DDE" w:rsidRDefault="00182B41" w:rsidP="00F26A1E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22/09/</w:t>
            </w:r>
            <w:r w:rsidR="00F26A1E" w:rsidRPr="00026DDE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026DDE" w14:paraId="42DEAC66" w14:textId="77777777" w:rsidTr="00E54DD3">
        <w:tc>
          <w:tcPr>
            <w:tcW w:w="3964" w:type="dxa"/>
          </w:tcPr>
          <w:p w14:paraId="7B831E0B" w14:textId="2403C6E8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026DDE" w:rsidRDefault="00B249E7" w:rsidP="00BE3700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026DDE" w14:paraId="011C12E5" w14:textId="77777777" w:rsidTr="00E54DD3">
        <w:tc>
          <w:tcPr>
            <w:tcW w:w="3964" w:type="dxa"/>
          </w:tcPr>
          <w:p w14:paraId="738899F2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1DBC3C2A" w:rsidR="00E575E9" w:rsidRPr="00026DDE" w:rsidRDefault="00026DDE" w:rsidP="00182B41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BIO/14</w:t>
            </w:r>
          </w:p>
        </w:tc>
      </w:tr>
      <w:tr w:rsidR="00E575E9" w:rsidRPr="00026DDE" w14:paraId="449D4E9A" w14:textId="77777777" w:rsidTr="00E54DD3">
        <w:tc>
          <w:tcPr>
            <w:tcW w:w="3964" w:type="dxa"/>
          </w:tcPr>
          <w:p w14:paraId="2D0D90B1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01ED2DC2" w:rsidR="00E54DD3" w:rsidRPr="00026DDE" w:rsidRDefault="00026DDE" w:rsidP="00026DDE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 xml:space="preserve">Media Tutorial formativo per testate giornalistiche informative sulla scienza dei cananbinoidi. Diffusione di diversi video e interviste. </w:t>
            </w:r>
            <w:hyperlink r:id="rId6" w:history="1">
              <w:r w:rsidRPr="00026DDE">
                <w:rPr>
                  <w:rStyle w:val="Collegamentoipertestuale"/>
                  <w:rFonts w:ascii="Times New Roman" w:hAnsi="Times New Roman" w:cs="Times New Roman"/>
                </w:rPr>
                <w:t>https://dai.ly/x8p7dsv</w:t>
              </w:r>
            </w:hyperlink>
            <w:r w:rsidRPr="00026D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026DDE" w14:paraId="2DE8C91B" w14:textId="77777777" w:rsidTr="00E54DD3">
        <w:tc>
          <w:tcPr>
            <w:tcW w:w="3964" w:type="dxa"/>
          </w:tcPr>
          <w:p w14:paraId="4BCD2391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DF58F59" w:rsidR="00E575E9" w:rsidRPr="00026DDE" w:rsidRDefault="00F828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bookmarkStart w:id="0" w:name="_GoBack"/>
            <w:bookmarkEnd w:id="0"/>
          </w:p>
        </w:tc>
      </w:tr>
      <w:tr w:rsidR="00E575E9" w:rsidRPr="00026DDE" w14:paraId="1BD305BF" w14:textId="77777777" w:rsidTr="00E54DD3">
        <w:tc>
          <w:tcPr>
            <w:tcW w:w="3964" w:type="dxa"/>
          </w:tcPr>
          <w:p w14:paraId="5677EE65" w14:textId="3D4FE0CF" w:rsidR="00E575E9" w:rsidRPr="00026DDE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026DDE">
              <w:rPr>
                <w:rFonts w:ascii="Times New Roman" w:hAnsi="Times New Roman" w:cs="Times New Roman"/>
                <w:b/>
              </w:rPr>
              <w:t>/co</w:t>
            </w:r>
            <w:r w:rsidR="00647A07" w:rsidRPr="00026DDE">
              <w:rPr>
                <w:rFonts w:ascii="Times New Roman" w:hAnsi="Times New Roman" w:cs="Times New Roman"/>
                <w:b/>
              </w:rPr>
              <w:t>l</w:t>
            </w:r>
            <w:r w:rsidR="00C530D3" w:rsidRPr="00026DDE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23CE3CED" w:rsidR="00E575E9" w:rsidRPr="00026DDE" w:rsidRDefault="00026DDE" w:rsidP="008B60E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026DDE" w14:paraId="417F2A02" w14:textId="77777777" w:rsidTr="00E54DD3">
        <w:tc>
          <w:tcPr>
            <w:tcW w:w="3964" w:type="dxa"/>
          </w:tcPr>
          <w:p w14:paraId="09902AFC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026DDE" w:rsidRDefault="00E575E9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E9C96C" w14:textId="77777777" w:rsidR="00297DE3" w:rsidRDefault="00297DE3" w:rsidP="004C6BFB">
      <w:r>
        <w:separator/>
      </w:r>
    </w:p>
  </w:endnote>
  <w:endnote w:type="continuationSeparator" w:id="0">
    <w:p w14:paraId="382AE8FB" w14:textId="77777777" w:rsidR="00297DE3" w:rsidRDefault="00297DE3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2391A1" w14:textId="77777777" w:rsidR="00297DE3" w:rsidRDefault="00297DE3" w:rsidP="004C6BFB">
      <w:r>
        <w:separator/>
      </w:r>
    </w:p>
  </w:footnote>
  <w:footnote w:type="continuationSeparator" w:id="0">
    <w:p w14:paraId="77E878CD" w14:textId="77777777" w:rsidR="00297DE3" w:rsidRDefault="00297DE3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364FD"/>
    <w:rsid w:val="00182B41"/>
    <w:rsid w:val="00195302"/>
    <w:rsid w:val="001B1DEC"/>
    <w:rsid w:val="001B776B"/>
    <w:rsid w:val="00297DE3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52AC7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8286D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i.ly/x8p7d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11:02:00Z</dcterms:created>
  <dcterms:modified xsi:type="dcterms:W3CDTF">2024-07-21T11:06:00Z</dcterms:modified>
</cp:coreProperties>
</file>